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2BFB8" w14:textId="438CAAE0" w:rsidR="00B10180" w:rsidRPr="00B10180" w:rsidRDefault="00B10180" w:rsidP="00A17747">
      <w:pPr>
        <w:spacing w:line="480" w:lineRule="auto"/>
        <w:rPr>
          <w:rFonts w:ascii="Times New Roman" w:hAnsi="Times New Roman" w:cs="Times New Roman"/>
          <w:sz w:val="28"/>
          <w:szCs w:val="24"/>
          <w:lang w:val="en-IN"/>
        </w:rPr>
      </w:pPr>
      <w:r w:rsidRPr="00B10180">
        <w:rPr>
          <w:rFonts w:ascii="Times New Roman" w:hAnsi="Times New Roman" w:cs="Times New Roman"/>
          <w:sz w:val="28"/>
          <w:szCs w:val="24"/>
          <w:lang w:val="en-IN"/>
        </w:rPr>
        <w:t xml:space="preserve">Fill in the blanks with the correct form of </w:t>
      </w:r>
      <w:r w:rsidRPr="00B10180">
        <w:rPr>
          <w:rFonts w:ascii="Times New Roman" w:hAnsi="Times New Roman" w:cs="Times New Roman"/>
          <w:b/>
          <w:bCs/>
          <w:sz w:val="28"/>
          <w:szCs w:val="24"/>
          <w:u w:val="single"/>
          <w:lang w:val="en-IN"/>
        </w:rPr>
        <w:t>ESTAR</w:t>
      </w:r>
      <w:r w:rsidRPr="00B10180">
        <w:rPr>
          <w:rFonts w:ascii="Times New Roman" w:hAnsi="Times New Roman" w:cs="Times New Roman"/>
          <w:sz w:val="28"/>
          <w:szCs w:val="24"/>
          <w:lang w:val="en-IN"/>
        </w:rPr>
        <w:t xml:space="preserve"> verb.</w:t>
      </w:r>
    </w:p>
    <w:p w14:paraId="3062BFB9" w14:textId="47BC4649" w:rsidR="00B32A92" w:rsidRPr="006D2614" w:rsidRDefault="00C71B92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551744" behindDoc="0" locked="0" layoutInCell="1" allowOverlap="1" wp14:anchorId="16BD697A" wp14:editId="1CE13716">
                <wp:simplePos x="0" y="0"/>
                <wp:positionH relativeFrom="column">
                  <wp:posOffset>7296150</wp:posOffset>
                </wp:positionH>
                <wp:positionV relativeFrom="paragraph">
                  <wp:posOffset>368695</wp:posOffset>
                </wp:positionV>
                <wp:extent cx="360" cy="360"/>
                <wp:effectExtent l="0" t="0" r="0" b="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DC1C9F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573.8pt;margin-top:28.35pt;width:1.45pt;height:1.45pt;z-index:25155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">
                <v:imagedata r:id="rId6" o:title=""/>
              </v:shape>
            </w:pict>
          </mc:Fallback>
        </mc:AlternateContent>
      </w:r>
      <w:r w:rsidR="00A17747" w:rsidRPr="006D2614">
        <w:rPr>
          <w:rFonts w:ascii="Times New Roman" w:hAnsi="Times New Roman" w:cs="Times New Roman"/>
          <w:sz w:val="28"/>
          <w:szCs w:val="24"/>
          <w:lang w:val="es-ES"/>
        </w:rPr>
        <w:t>Los libros _______ en la biblioteca.</w:t>
      </w:r>
    </w:p>
    <w:p w14:paraId="3062BFBA" w14:textId="070B154C" w:rsidR="00A17747" w:rsidRPr="006D2614" w:rsidRDefault="00052677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</w:rPr>
        <mc:AlternateContent>
          <mc:Choice Requires="wpi">
            <w:drawing>
              <wp:anchor distT="0" distB="0" distL="114300" distR="114300" simplePos="0" relativeHeight="251620352" behindDoc="0" locked="0" layoutInCell="1" allowOverlap="1" wp14:anchorId="53F3D306" wp14:editId="5CB269AB">
                <wp:simplePos x="0" y="0"/>
                <wp:positionH relativeFrom="column">
                  <wp:posOffset>5962350</wp:posOffset>
                </wp:positionH>
                <wp:positionV relativeFrom="paragraph">
                  <wp:posOffset>178965</wp:posOffset>
                </wp:positionV>
                <wp:extent cx="360" cy="360"/>
                <wp:effectExtent l="0" t="0" r="0" b="0"/>
                <wp:wrapNone/>
                <wp:docPr id="104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692AF4" id="Ink 104" o:spid="_x0000_s1026" type="#_x0000_t75" style="position:absolute;margin-left:468.8pt;margin-top:13.4pt;width:1.45pt;height:1.45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">
                <v:imagedata r:id="rId6" o:title=""/>
              </v:shape>
            </w:pict>
          </mc:Fallback>
        </mc:AlternateContent>
      </w:r>
      <w:r w:rsidR="00A17747" w:rsidRPr="006D2614">
        <w:rPr>
          <w:rFonts w:ascii="Times New Roman" w:hAnsi="Times New Roman" w:cs="Times New Roman"/>
          <w:sz w:val="28"/>
          <w:szCs w:val="24"/>
        </w:rPr>
        <w:t>(Yo) _______ muy cansada.</w:t>
      </w:r>
    </w:p>
    <w:p w14:paraId="3062BFBB" w14:textId="2153F05A" w:rsidR="00A17747" w:rsidRPr="006D2614" w:rsidRDefault="00052677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584DBAA" wp14:editId="2C38815E">
                <wp:simplePos x="0" y="0"/>
                <wp:positionH relativeFrom="column">
                  <wp:posOffset>694690</wp:posOffset>
                </wp:positionH>
                <wp:positionV relativeFrom="paragraph">
                  <wp:posOffset>45720</wp:posOffset>
                </wp:positionV>
                <wp:extent cx="47625" cy="57510"/>
                <wp:effectExtent l="0" t="0" r="0" b="0"/>
                <wp:wrapNone/>
                <wp:docPr id="138" name="Ink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7625" cy="57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52E9EF" id="Ink 138" o:spid="_x0000_s1026" type="#_x0000_t75" style="position:absolute;margin-left:54pt;margin-top:2.9pt;width:5.15pt;height:5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">
                <v:imagedata r:id="rId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560960" behindDoc="0" locked="0" layoutInCell="1" allowOverlap="1" wp14:anchorId="7BC1044F" wp14:editId="5491E4B6">
                <wp:simplePos x="0" y="0"/>
                <wp:positionH relativeFrom="column">
                  <wp:posOffset>5667150</wp:posOffset>
                </wp:positionH>
                <wp:positionV relativeFrom="paragraph">
                  <wp:posOffset>55505</wp:posOffset>
                </wp:positionV>
                <wp:extent cx="360" cy="360"/>
                <wp:effectExtent l="0" t="0" r="0" b="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13CB15" id="Ink 55" o:spid="_x0000_s1026" type="#_x0000_t75" style="position:absolute;margin-left:445.55pt;margin-top:3.65pt;width:1.45pt;height:1.45pt;z-index:25156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">
                <v:imagedata r:id="rId6" o:title=""/>
              </v:shape>
            </w:pict>
          </mc:Fallback>
        </mc:AlternateContent>
      </w:r>
      <w:r w:rsidR="00A711D9"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431936" behindDoc="0" locked="0" layoutInCell="1" allowOverlap="1" wp14:anchorId="0511CEC5" wp14:editId="390245B9">
                <wp:simplePos x="0" y="0"/>
                <wp:positionH relativeFrom="column">
                  <wp:posOffset>431083</wp:posOffset>
                </wp:positionH>
                <wp:positionV relativeFrom="paragraph">
                  <wp:posOffset>229412</wp:posOffset>
                </wp:positionV>
                <wp:extent cx="360" cy="3600"/>
                <wp:effectExtent l="38100" t="57150" r="57150" b="53975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EE2909" id="Ink 68" o:spid="_x0000_s1026" type="#_x0000_t75" style="position:absolute;margin-left:33.25pt;margin-top:17.35pt;width:1.45pt;height:1.7pt;z-index:25143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">
                <v:imagedata r:id="rId6" o:title=""/>
              </v:shape>
            </w:pict>
          </mc:Fallback>
        </mc:AlternateContent>
      </w:r>
      <w:r w:rsidR="00A17747" w:rsidRPr="006D2614">
        <w:rPr>
          <w:rFonts w:ascii="Times New Roman" w:hAnsi="Times New Roman" w:cs="Times New Roman"/>
          <w:sz w:val="28"/>
          <w:szCs w:val="24"/>
          <w:lang w:val="es-ES"/>
        </w:rPr>
        <w:t>Sev</w:t>
      </w:r>
      <w:r>
        <w:rPr>
          <w:rFonts w:ascii="Times New Roman" w:hAnsi="Times New Roman" w:cs="Times New Roman"/>
          <w:sz w:val="28"/>
          <w:szCs w:val="24"/>
          <w:lang w:val="es-ES"/>
        </w:rPr>
        <w:t>i</w:t>
      </w:r>
      <w:r w:rsidR="00A17747" w:rsidRPr="006D2614">
        <w:rPr>
          <w:rFonts w:ascii="Times New Roman" w:hAnsi="Times New Roman" w:cs="Times New Roman"/>
          <w:sz w:val="28"/>
          <w:szCs w:val="24"/>
          <w:lang w:val="es-ES"/>
        </w:rPr>
        <w:t xml:space="preserve">lla __________ en el sur de España. </w:t>
      </w:r>
    </w:p>
    <w:p w14:paraId="3062BFBC" w14:textId="4E52D8D7" w:rsidR="00A17747" w:rsidRPr="006D2614" w:rsidRDefault="00A711D9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546624" behindDoc="0" locked="0" layoutInCell="1" allowOverlap="1" wp14:anchorId="77DEB63D" wp14:editId="1009903B">
                <wp:simplePos x="0" y="0"/>
                <wp:positionH relativeFrom="column">
                  <wp:posOffset>7478803</wp:posOffset>
                </wp:positionH>
                <wp:positionV relativeFrom="paragraph">
                  <wp:posOffset>350392</wp:posOffset>
                </wp:positionV>
                <wp:extent cx="360" cy="360"/>
                <wp:effectExtent l="0" t="0" r="0" b="0"/>
                <wp:wrapNone/>
                <wp:docPr id="305" name="Ink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3F7592" id="Ink 305" o:spid="_x0000_s1026" type="#_x0000_t75" style="position:absolute;margin-left:588.2pt;margin-top:26.9pt;width:1.45pt;height:1.45pt;z-index:25154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">
                <v:imagedata r:id="rId6" o:title=""/>
              </v:shape>
            </w:pict>
          </mc:Fallback>
        </mc:AlternateContent>
      </w:r>
      <w:r w:rsidR="00A17747" w:rsidRPr="006D2614">
        <w:rPr>
          <w:rFonts w:ascii="Times New Roman" w:hAnsi="Times New Roman" w:cs="Times New Roman"/>
          <w:sz w:val="28"/>
          <w:szCs w:val="24"/>
          <w:lang w:val="es-ES"/>
        </w:rPr>
        <w:t>Bogotá __________ en el centro de Colombia.</w:t>
      </w:r>
    </w:p>
    <w:p w14:paraId="3062BFBD" w14:textId="3D0D93B9" w:rsidR="00A17747" w:rsidRPr="006D2614" w:rsidRDefault="00A17747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 w:rsidRPr="006D2614">
        <w:rPr>
          <w:rFonts w:ascii="Times New Roman" w:hAnsi="Times New Roman" w:cs="Times New Roman"/>
          <w:sz w:val="28"/>
          <w:szCs w:val="24"/>
          <w:lang w:val="es-ES"/>
        </w:rPr>
        <w:t>Ella no __________ en el colegio.</w:t>
      </w:r>
    </w:p>
    <w:p w14:paraId="3062BFBE" w14:textId="446768DF" w:rsidR="00A17747" w:rsidRPr="006D2614" w:rsidRDefault="00052677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 wp14:anchorId="3EE8C29D" wp14:editId="4E2F1578">
                <wp:simplePos x="0" y="0"/>
                <wp:positionH relativeFrom="column">
                  <wp:posOffset>489270</wp:posOffset>
                </wp:positionH>
                <wp:positionV relativeFrom="paragraph">
                  <wp:posOffset>224045</wp:posOffset>
                </wp:positionV>
                <wp:extent cx="13680" cy="24480"/>
                <wp:effectExtent l="38100" t="38100" r="43815" b="52070"/>
                <wp:wrapNone/>
                <wp:docPr id="310" name="Ink 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368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AA1433" id="Ink 310" o:spid="_x0000_s1026" type="#_x0000_t75" style="position:absolute;margin-left:37.85pt;margin-top:16.95pt;width:2.5pt;height:3.35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">
                <v:imagedata r:id="rId14" o:title=""/>
              </v:shape>
            </w:pict>
          </mc:Fallback>
        </mc:AlternateContent>
      </w:r>
      <w:r w:rsidR="00C71B92"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556864" behindDoc="0" locked="0" layoutInCell="1" allowOverlap="1" wp14:anchorId="63D37744" wp14:editId="53DF9BC3">
                <wp:simplePos x="0" y="0"/>
                <wp:positionH relativeFrom="column">
                  <wp:posOffset>2438310</wp:posOffset>
                </wp:positionH>
                <wp:positionV relativeFrom="paragraph">
                  <wp:posOffset>133715</wp:posOffset>
                </wp:positionV>
                <wp:extent cx="360" cy="360"/>
                <wp:effectExtent l="0" t="0" r="0" b="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C54272" id="Ink 54" o:spid="_x0000_s1026" type="#_x0000_t75" style="position:absolute;margin-left:191.3pt;margin-top:9.85pt;width:1.45pt;height:1.45pt;z-index:25155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">
                <v:imagedata r:id="rId6" o:title=""/>
              </v:shape>
            </w:pict>
          </mc:Fallback>
        </mc:AlternateContent>
      </w:r>
      <w:r w:rsidR="00A17747" w:rsidRPr="006D2614">
        <w:rPr>
          <w:rFonts w:ascii="Times New Roman" w:hAnsi="Times New Roman" w:cs="Times New Roman"/>
          <w:sz w:val="28"/>
          <w:szCs w:val="24"/>
          <w:lang w:val="es-ES"/>
        </w:rPr>
        <w:t>Ellos _________ en el hospital porque _________ enfermos.</w:t>
      </w:r>
    </w:p>
    <w:p w14:paraId="3062BFBF" w14:textId="6A18D32D" w:rsidR="00A17747" w:rsidRPr="006D2614" w:rsidRDefault="00A17747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 w:rsidRPr="006D2614">
        <w:rPr>
          <w:rFonts w:ascii="Times New Roman" w:hAnsi="Times New Roman" w:cs="Times New Roman"/>
          <w:sz w:val="28"/>
          <w:szCs w:val="24"/>
          <w:lang w:val="es-ES"/>
        </w:rPr>
        <w:t>Vosotros ____________ en mi casa.</w:t>
      </w:r>
    </w:p>
    <w:p w14:paraId="3062BFC0" w14:textId="556A421C" w:rsidR="00A17747" w:rsidRPr="006D2614" w:rsidRDefault="00A17747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 w:rsidRPr="006D2614">
        <w:rPr>
          <w:rFonts w:ascii="Times New Roman" w:hAnsi="Times New Roman" w:cs="Times New Roman"/>
          <w:sz w:val="28"/>
          <w:szCs w:val="24"/>
          <w:lang w:val="es-ES"/>
        </w:rPr>
        <w:t>Yo no ___________ preocupado.</w:t>
      </w:r>
    </w:p>
    <w:p w14:paraId="3062BFC1" w14:textId="68770110" w:rsidR="00A17747" w:rsidRPr="006D2614" w:rsidRDefault="00A711D9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>
        <w:rPr>
          <w:rFonts w:ascii="Times New Roman" w:hAnsi="Times New Roman" w:cs="Times New Roman"/>
          <w:noProof/>
          <w:sz w:val="28"/>
          <w:szCs w:val="24"/>
          <w:lang w:val="es-ES"/>
        </w:rPr>
        <mc:AlternateContent>
          <mc:Choice Requires="wpi">
            <w:drawing>
              <wp:anchor distT="0" distB="0" distL="114300" distR="114300" simplePos="0" relativeHeight="251542528" behindDoc="0" locked="0" layoutInCell="1" allowOverlap="1" wp14:anchorId="0FBAB3C0" wp14:editId="3870BB4C">
                <wp:simplePos x="0" y="0"/>
                <wp:positionH relativeFrom="column">
                  <wp:posOffset>1208323</wp:posOffset>
                </wp:positionH>
                <wp:positionV relativeFrom="paragraph">
                  <wp:posOffset>74012</wp:posOffset>
                </wp:positionV>
                <wp:extent cx="7920" cy="9000"/>
                <wp:effectExtent l="57150" t="38100" r="49530" b="48260"/>
                <wp:wrapNone/>
                <wp:docPr id="246" name="Ink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792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393D92" id="Ink 246" o:spid="_x0000_s1026" type="#_x0000_t75" style="position:absolute;margin-left:94.45pt;margin-top:5.15pt;width:2pt;height:2.1pt;z-index:25154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">
                <v:imagedata r:id="rId17" o:title=""/>
              </v:shape>
            </w:pict>
          </mc:Fallback>
        </mc:AlternateContent>
      </w:r>
      <w:r w:rsidR="00A17747" w:rsidRPr="006D2614">
        <w:rPr>
          <w:rFonts w:ascii="Times New Roman" w:hAnsi="Times New Roman" w:cs="Times New Roman"/>
          <w:sz w:val="28"/>
          <w:szCs w:val="24"/>
          <w:lang w:val="es-ES"/>
        </w:rPr>
        <w:t>Ustedes ___________ en la ciudad.</w:t>
      </w:r>
    </w:p>
    <w:p w14:paraId="3062BFC2" w14:textId="3781146B" w:rsidR="00A17747" w:rsidRPr="006D2614" w:rsidRDefault="00A17747" w:rsidP="00A1774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8"/>
          <w:szCs w:val="24"/>
          <w:lang w:val="es-ES"/>
        </w:rPr>
      </w:pPr>
      <w:r w:rsidRPr="006D2614">
        <w:rPr>
          <w:rFonts w:ascii="Times New Roman" w:hAnsi="Times New Roman" w:cs="Times New Roman"/>
          <w:sz w:val="28"/>
          <w:szCs w:val="24"/>
          <w:lang w:val="es-ES"/>
        </w:rPr>
        <w:t xml:space="preserve">Ellos ___________ en México. </w:t>
      </w:r>
    </w:p>
    <w:sectPr w:rsidR="00A17747" w:rsidRPr="006D26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33443"/>
    <w:multiLevelType w:val="hybridMultilevel"/>
    <w:tmpl w:val="661C9E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TUwMbYwsTSwNDNS0lEKTi0uzszPAykwqgUA4I9OSiwAAAA="/>
  </w:docVars>
  <w:rsids>
    <w:rsidRoot w:val="005D51ED"/>
    <w:rsid w:val="00052677"/>
    <w:rsid w:val="00095EE6"/>
    <w:rsid w:val="005D51ED"/>
    <w:rsid w:val="006B3A0E"/>
    <w:rsid w:val="006D2614"/>
    <w:rsid w:val="008D62AD"/>
    <w:rsid w:val="00A17747"/>
    <w:rsid w:val="00A711D9"/>
    <w:rsid w:val="00B10180"/>
    <w:rsid w:val="00B32A92"/>
    <w:rsid w:val="00C71B92"/>
    <w:rsid w:val="00E74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2BFB8"/>
  <w15:docId w15:val="{A010B1A8-4213-47CF-BD87-9C5E9D79B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7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customXml" Target="ink/ink7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customXml" Target="ink/ink6.xm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customXml" Target="ink/ink9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5.xml"/><Relationship Id="rId5" Type="http://schemas.openxmlformats.org/officeDocument/2006/relationships/customXml" Target="ink/ink1.xml"/><Relationship Id="rId15" Type="http://schemas.openxmlformats.org/officeDocument/2006/relationships/customXml" Target="ink/ink8.xml"/><Relationship Id="rId10" Type="http://schemas.openxmlformats.org/officeDocument/2006/relationships/customXml" Target="ink/ink4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30T08:49:29.06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30T08:55:31.67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30T08:56:44.950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32 0,'0'0</inkml:trace>
  <inkml:trace contextRef="#ctx0" brushRef="#br0" timeOffset="674.62">0 159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30T08:53:44.896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2T02:56:00.013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0,'0'-4,"0"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2T04:04:08.418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30T09:02:09.15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6 67,'-4'0,"-2"-4,0-7,6-1,7-3,7 2,2 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30T08:49:59.75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2T03:01:02.569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21 25,'-4'0,"-1"0,0-4,1-6,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3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r Gaurav Sushant</cp:lastModifiedBy>
  <cp:revision>11</cp:revision>
  <dcterms:created xsi:type="dcterms:W3CDTF">2016-02-14T16:27:00Z</dcterms:created>
  <dcterms:modified xsi:type="dcterms:W3CDTF">2022-02-08T10:13:00Z</dcterms:modified>
</cp:coreProperties>
</file>